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2208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ulia Sobier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iktoria Kowal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